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C2FB1" w14:textId="45C751D7" w:rsidR="002E4C59" w:rsidRDefault="002E4C59" w:rsidP="002E4C59">
      <w:pPr>
        <w:pStyle w:val="Heading1"/>
      </w:pPr>
      <w:r w:rsidRPr="002E4C59">
        <w:t>Intro</w:t>
      </w:r>
      <w:r w:rsidR="000A71D8">
        <w:t>duction</w:t>
      </w:r>
    </w:p>
    <w:p w14:paraId="0A9B761B" w14:textId="77777777" w:rsidR="000A71D8" w:rsidRPr="000A71D8" w:rsidRDefault="000A71D8" w:rsidP="000A71D8"/>
    <w:p w14:paraId="24406951" w14:textId="62CDA98D" w:rsidR="002E4C59" w:rsidRPr="002E4C59" w:rsidRDefault="002E4C59" w:rsidP="002E4C59"/>
    <w:sectPr w:rsidR="002E4C59" w:rsidRPr="002E4C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C2831"/>
    <w:multiLevelType w:val="multilevel"/>
    <w:tmpl w:val="E95403A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jIwNDU0NTE3MrBQ0lEKTi0uzszPAykwrAUAVl9ybiwAAAA="/>
  </w:docVars>
  <w:rsids>
    <w:rsidRoot w:val="001A7D62"/>
    <w:rsid w:val="00084A1A"/>
    <w:rsid w:val="000A71D8"/>
    <w:rsid w:val="001A7D62"/>
    <w:rsid w:val="002E4C59"/>
    <w:rsid w:val="00696E76"/>
    <w:rsid w:val="007507ED"/>
    <w:rsid w:val="00964FFD"/>
    <w:rsid w:val="00AB5276"/>
    <w:rsid w:val="00FF5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0D45"/>
  <w15:chartTrackingRefBased/>
  <w15:docId w15:val="{D377F0D6-6903-4053-A15F-0C0772FB4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07ED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4C59"/>
    <w:pPr>
      <w:keepNext/>
      <w:keepLines/>
      <w:numPr>
        <w:numId w:val="1"/>
      </w:numPr>
      <w:spacing w:before="240" w:after="0"/>
      <w:outlineLvl w:val="0"/>
    </w:pPr>
    <w:rPr>
      <w:rFonts w:ascii="Arial" w:eastAsiaTheme="majorEastAsia" w:hAnsi="Arial" w:cstheme="majorBidi"/>
      <w:b/>
      <w:sz w:val="28"/>
      <w:szCs w:val="29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E4C59"/>
    <w:pPr>
      <w:numPr>
        <w:ilvl w:val="1"/>
      </w:num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C59"/>
    <w:rPr>
      <w:rFonts w:ascii="Arial" w:eastAsiaTheme="majorEastAsia" w:hAnsi="Arial" w:cstheme="majorBidi"/>
      <w:b/>
      <w:sz w:val="28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rsid w:val="002E4C59"/>
    <w:rPr>
      <w:rFonts w:ascii="Arial" w:eastAsiaTheme="majorEastAsia" w:hAnsi="Arial" w:cstheme="majorBidi"/>
      <w:b/>
      <w:sz w:val="28"/>
      <w:szCs w:val="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yogya Luitel</dc:creator>
  <cp:keywords/>
  <dc:description/>
  <cp:lastModifiedBy>Suyogya Luitel</cp:lastModifiedBy>
  <cp:revision>4</cp:revision>
  <dcterms:created xsi:type="dcterms:W3CDTF">2021-12-15T08:53:00Z</dcterms:created>
  <dcterms:modified xsi:type="dcterms:W3CDTF">2021-12-15T09:14:00Z</dcterms:modified>
</cp:coreProperties>
</file>